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6DE3" w:rsidRDefault="002D61B1">
      <w:r>
        <w:rPr>
          <w:noProof/>
          <w:lang w:eastAsia="pl-PL"/>
        </w:rPr>
        <w:drawing>
          <wp:inline distT="0" distB="0" distL="0" distR="0" wp14:anchorId="201DEB59" wp14:editId="19E2A41A">
            <wp:extent cx="5760720" cy="1584198"/>
            <wp:effectExtent l="0" t="0" r="0" b="0"/>
            <wp:docPr id="7" name="Obraz 7" descr="Trzymać Dzieci, Dzieci, Gryzmolić, Kresków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rzymać Dzieci, Dzieci, Gryzmolić, Kreskówk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584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61B1" w:rsidRDefault="002D61B1" w:rsidP="002D61B1">
      <w:pPr>
        <w:jc w:val="center"/>
        <w:rPr>
          <w:b/>
          <w:i/>
          <w:sz w:val="40"/>
          <w:szCs w:val="40"/>
        </w:rPr>
      </w:pPr>
      <w:r w:rsidRPr="002D61B1">
        <w:rPr>
          <w:b/>
          <w:i/>
          <w:sz w:val="40"/>
          <w:szCs w:val="40"/>
        </w:rPr>
        <w:t>Ws</w:t>
      </w:r>
      <w:r w:rsidR="004F6AEC">
        <w:rPr>
          <w:b/>
          <w:i/>
          <w:sz w:val="40"/>
          <w:szCs w:val="40"/>
        </w:rPr>
        <w:t>kazówki adaptacyjne dla rodzica</w:t>
      </w:r>
    </w:p>
    <w:p w:rsidR="004F6AEC" w:rsidRPr="002D61B1" w:rsidRDefault="004F6AEC" w:rsidP="002D61B1">
      <w:pPr>
        <w:jc w:val="center"/>
        <w:rPr>
          <w:b/>
          <w:i/>
          <w:sz w:val="40"/>
          <w:szCs w:val="40"/>
        </w:rPr>
      </w:pPr>
    </w:p>
    <w:p w:rsidR="002D61B1" w:rsidRPr="004F6AEC" w:rsidRDefault="002D61B1">
      <w:pPr>
        <w:rPr>
          <w:b/>
          <w:sz w:val="28"/>
          <w:szCs w:val="28"/>
        </w:rPr>
      </w:pPr>
      <w:r w:rsidRPr="004F6AEC">
        <w:rPr>
          <w:b/>
          <w:sz w:val="28"/>
          <w:szCs w:val="28"/>
        </w:rPr>
        <w:t xml:space="preserve">Drogi rodzicu, przyprowadzając swoje dziecko </w:t>
      </w:r>
      <w:r w:rsidR="004216F4" w:rsidRPr="004F6AEC">
        <w:rPr>
          <w:b/>
          <w:sz w:val="28"/>
          <w:szCs w:val="28"/>
        </w:rPr>
        <w:t>do</w:t>
      </w:r>
      <w:r w:rsidRPr="004F6AEC">
        <w:rPr>
          <w:b/>
          <w:sz w:val="28"/>
          <w:szCs w:val="28"/>
        </w:rPr>
        <w:t xml:space="preserve"> przedszkola pierwszy raz pamiętaj o:</w:t>
      </w:r>
    </w:p>
    <w:p w:rsidR="002D61B1" w:rsidRPr="004F6AEC" w:rsidRDefault="002D61B1" w:rsidP="002D61B1">
      <w:pPr>
        <w:pStyle w:val="Akapitzlist"/>
        <w:numPr>
          <w:ilvl w:val="0"/>
          <w:numId w:val="1"/>
        </w:numPr>
        <w:rPr>
          <w:sz w:val="28"/>
          <w:szCs w:val="28"/>
        </w:rPr>
      </w:pPr>
      <w:r w:rsidRPr="004F6AEC">
        <w:rPr>
          <w:sz w:val="28"/>
          <w:szCs w:val="28"/>
        </w:rPr>
        <w:t>Pozytywnym nastawieniu dziecka do przedszkola (np. dużo rozmawiaj z dzieckiem o przedszkolu)</w:t>
      </w:r>
      <w:r w:rsidR="004216F4" w:rsidRPr="004F6AEC">
        <w:rPr>
          <w:sz w:val="28"/>
          <w:szCs w:val="28"/>
        </w:rPr>
        <w:t>.</w:t>
      </w:r>
    </w:p>
    <w:p w:rsidR="004216F4" w:rsidRPr="004F6AEC" w:rsidRDefault="002D61B1" w:rsidP="002D61B1">
      <w:pPr>
        <w:pStyle w:val="Akapitzlist"/>
        <w:numPr>
          <w:ilvl w:val="0"/>
          <w:numId w:val="1"/>
        </w:numPr>
        <w:rPr>
          <w:sz w:val="28"/>
          <w:szCs w:val="28"/>
        </w:rPr>
      </w:pPr>
      <w:r w:rsidRPr="004F6AEC">
        <w:rPr>
          <w:sz w:val="28"/>
          <w:szCs w:val="28"/>
        </w:rPr>
        <w:t>Zaan</w:t>
      </w:r>
      <w:r w:rsidR="004216F4" w:rsidRPr="004F6AEC">
        <w:rPr>
          <w:sz w:val="28"/>
          <w:szCs w:val="28"/>
        </w:rPr>
        <w:t>gażuj dziecko w przygotowania do</w:t>
      </w:r>
      <w:r w:rsidRPr="004F6AEC">
        <w:rPr>
          <w:sz w:val="28"/>
          <w:szCs w:val="28"/>
        </w:rPr>
        <w:t xml:space="preserve"> przyjścia </w:t>
      </w:r>
      <w:r w:rsidR="004216F4" w:rsidRPr="004F6AEC">
        <w:rPr>
          <w:sz w:val="28"/>
          <w:szCs w:val="28"/>
        </w:rPr>
        <w:t>do przedszkola (np. pozwól mu wybrać kredki, ubranka).</w:t>
      </w:r>
    </w:p>
    <w:p w:rsidR="002D61B1" w:rsidRPr="004F6AEC" w:rsidRDefault="002D61B1" w:rsidP="002D61B1">
      <w:pPr>
        <w:pStyle w:val="Akapitzlist"/>
        <w:numPr>
          <w:ilvl w:val="0"/>
          <w:numId w:val="1"/>
        </w:numPr>
        <w:rPr>
          <w:sz w:val="28"/>
          <w:szCs w:val="28"/>
        </w:rPr>
      </w:pPr>
      <w:r w:rsidRPr="004F6AEC">
        <w:rPr>
          <w:sz w:val="28"/>
          <w:szCs w:val="28"/>
        </w:rPr>
        <w:t xml:space="preserve"> </w:t>
      </w:r>
      <w:r w:rsidR="004216F4" w:rsidRPr="004F6AEC">
        <w:rPr>
          <w:sz w:val="28"/>
          <w:szCs w:val="28"/>
        </w:rPr>
        <w:t>W przedszkolu staraj się szybko pożegnać z dzieckiem, jednocześnie nie wprowadzając atmosfery pośpiechu (</w:t>
      </w:r>
      <w:r w:rsidR="004F6AEC" w:rsidRPr="004F6AEC">
        <w:rPr>
          <w:sz w:val="28"/>
          <w:szCs w:val="28"/>
        </w:rPr>
        <w:t>nie pokazuj dziecku swoich lęków</w:t>
      </w:r>
      <w:r w:rsidR="004216F4" w:rsidRPr="004F6AEC">
        <w:rPr>
          <w:sz w:val="28"/>
          <w:szCs w:val="28"/>
        </w:rPr>
        <w:t>).</w:t>
      </w:r>
    </w:p>
    <w:p w:rsidR="004216F4" w:rsidRPr="004F6AEC" w:rsidRDefault="004216F4" w:rsidP="002D61B1">
      <w:pPr>
        <w:pStyle w:val="Akapitzlist"/>
        <w:numPr>
          <w:ilvl w:val="0"/>
          <w:numId w:val="1"/>
        </w:numPr>
        <w:rPr>
          <w:sz w:val="28"/>
          <w:szCs w:val="28"/>
        </w:rPr>
      </w:pPr>
      <w:r w:rsidRPr="004F6AEC">
        <w:rPr>
          <w:sz w:val="28"/>
          <w:szCs w:val="28"/>
        </w:rPr>
        <w:t>Jeśli dziecko przy pożegnaniu z Tobą płacze, postaraj się, aby dziecko od</w:t>
      </w:r>
      <w:r w:rsidR="004F6AEC" w:rsidRPr="004F6AEC">
        <w:rPr>
          <w:sz w:val="28"/>
          <w:szCs w:val="28"/>
        </w:rPr>
        <w:t>prowadzała inna osoba z rodziny.</w:t>
      </w:r>
    </w:p>
    <w:p w:rsidR="004216F4" w:rsidRPr="004F6AEC" w:rsidRDefault="004216F4" w:rsidP="002D61B1">
      <w:pPr>
        <w:pStyle w:val="Akapitzlist"/>
        <w:numPr>
          <w:ilvl w:val="0"/>
          <w:numId w:val="1"/>
        </w:numPr>
        <w:rPr>
          <w:sz w:val="28"/>
          <w:szCs w:val="28"/>
        </w:rPr>
      </w:pPr>
      <w:r w:rsidRPr="004F6AEC">
        <w:rPr>
          <w:sz w:val="28"/>
          <w:szCs w:val="28"/>
        </w:rPr>
        <w:t>Dotrzymuj słowa danego dziecku (np. jeśli obiecasz dziecku przyjść po nie po obiedzie to bądź po obiedzie).</w:t>
      </w:r>
    </w:p>
    <w:p w:rsidR="004216F4" w:rsidRPr="004F6AEC" w:rsidRDefault="004216F4" w:rsidP="002D61B1">
      <w:pPr>
        <w:pStyle w:val="Akapitzlist"/>
        <w:numPr>
          <w:ilvl w:val="0"/>
          <w:numId w:val="1"/>
        </w:numPr>
        <w:rPr>
          <w:sz w:val="28"/>
          <w:szCs w:val="28"/>
        </w:rPr>
      </w:pPr>
      <w:r w:rsidRPr="004F6AEC">
        <w:rPr>
          <w:sz w:val="28"/>
          <w:szCs w:val="28"/>
        </w:rPr>
        <w:t>Staraj się dokładnie określić czas odbioru dziecka (np. po konkretnym posiłku).</w:t>
      </w:r>
    </w:p>
    <w:p w:rsidR="004216F4" w:rsidRPr="004F6AEC" w:rsidRDefault="004216F4" w:rsidP="002D61B1">
      <w:pPr>
        <w:pStyle w:val="Akapitzlist"/>
        <w:numPr>
          <w:ilvl w:val="0"/>
          <w:numId w:val="1"/>
        </w:numPr>
        <w:rPr>
          <w:sz w:val="28"/>
          <w:szCs w:val="28"/>
        </w:rPr>
      </w:pPr>
      <w:r w:rsidRPr="004F6AEC">
        <w:rPr>
          <w:sz w:val="28"/>
          <w:szCs w:val="28"/>
        </w:rPr>
        <w:t xml:space="preserve">Pozwalaj dziecku na samodzielność </w:t>
      </w:r>
      <w:r w:rsidR="004E3338">
        <w:rPr>
          <w:sz w:val="28"/>
          <w:szCs w:val="28"/>
        </w:rPr>
        <w:t>(nie wyręczaj dziecka</w:t>
      </w:r>
      <w:r w:rsidRPr="004F6AEC">
        <w:rPr>
          <w:sz w:val="28"/>
          <w:szCs w:val="28"/>
        </w:rPr>
        <w:t xml:space="preserve"> np. w ubieraniu).</w:t>
      </w:r>
    </w:p>
    <w:p w:rsidR="004216F4" w:rsidRPr="004F6AEC" w:rsidRDefault="004216F4" w:rsidP="002D61B1">
      <w:pPr>
        <w:pStyle w:val="Akapitzlist"/>
        <w:numPr>
          <w:ilvl w:val="0"/>
          <w:numId w:val="1"/>
        </w:numPr>
        <w:rPr>
          <w:sz w:val="28"/>
          <w:szCs w:val="28"/>
        </w:rPr>
      </w:pPr>
      <w:r w:rsidRPr="004F6AEC">
        <w:rPr>
          <w:sz w:val="28"/>
          <w:szCs w:val="28"/>
        </w:rPr>
        <w:t>Współpracuj z nauczycielem.</w:t>
      </w:r>
    </w:p>
    <w:p w:rsidR="004F6AEC" w:rsidRPr="004F6AEC" w:rsidRDefault="004F6AEC" w:rsidP="004F6AEC">
      <w:pPr>
        <w:pStyle w:val="Akapitzlist"/>
        <w:rPr>
          <w:sz w:val="28"/>
          <w:szCs w:val="28"/>
        </w:rPr>
      </w:pPr>
    </w:p>
    <w:p w:rsidR="004F6AEC" w:rsidRPr="004F6AEC" w:rsidRDefault="004F6AEC" w:rsidP="004F6AEC">
      <w:pPr>
        <w:pStyle w:val="Akapitzlist"/>
        <w:rPr>
          <w:sz w:val="28"/>
          <w:szCs w:val="28"/>
        </w:rPr>
      </w:pPr>
      <w:r w:rsidRPr="004F6AEC">
        <w:rPr>
          <w:sz w:val="28"/>
          <w:szCs w:val="28"/>
          <w:u w:val="single"/>
        </w:rPr>
        <w:t>Pamiętajmy</w:t>
      </w:r>
      <w:r w:rsidRPr="004F6AEC">
        <w:rPr>
          <w:sz w:val="28"/>
          <w:szCs w:val="28"/>
        </w:rPr>
        <w:t>, że p</w:t>
      </w:r>
      <w:r w:rsidRPr="004F6AEC">
        <w:rPr>
          <w:sz w:val="28"/>
          <w:szCs w:val="28"/>
        </w:rPr>
        <w:t>rzedszko</w:t>
      </w:r>
      <w:r w:rsidRPr="004F6AEC">
        <w:rPr>
          <w:sz w:val="28"/>
          <w:szCs w:val="28"/>
        </w:rPr>
        <w:t>le jest dla dziecka jak drugi dom. Współpraca</w:t>
      </w:r>
      <w:r w:rsidRPr="004F6AEC">
        <w:rPr>
          <w:sz w:val="28"/>
          <w:szCs w:val="28"/>
        </w:rPr>
        <w:t xml:space="preserve"> rodziców i nauczycieli </w:t>
      </w:r>
      <w:r w:rsidRPr="004F6AEC">
        <w:rPr>
          <w:sz w:val="28"/>
          <w:szCs w:val="28"/>
        </w:rPr>
        <w:t xml:space="preserve">może </w:t>
      </w:r>
      <w:r w:rsidRPr="004F6AEC">
        <w:rPr>
          <w:sz w:val="28"/>
          <w:szCs w:val="28"/>
        </w:rPr>
        <w:t>przyczyni</w:t>
      </w:r>
      <w:r w:rsidRPr="004F6AEC">
        <w:rPr>
          <w:sz w:val="28"/>
          <w:szCs w:val="28"/>
        </w:rPr>
        <w:t>ć się do stworzenia odpowiednich waru</w:t>
      </w:r>
      <w:r>
        <w:rPr>
          <w:sz w:val="28"/>
          <w:szCs w:val="28"/>
        </w:rPr>
        <w:t>nków</w:t>
      </w:r>
      <w:r w:rsidRPr="004F6AEC">
        <w:rPr>
          <w:sz w:val="28"/>
          <w:szCs w:val="28"/>
        </w:rPr>
        <w:t xml:space="preserve"> rozwoju dziecka oraz do wytworzenia pozytywnej atmosfery.</w:t>
      </w:r>
      <w:bookmarkStart w:id="0" w:name="_GoBack"/>
      <w:bookmarkEnd w:id="0"/>
    </w:p>
    <w:p w:rsidR="004F6AEC" w:rsidRPr="004F6AEC" w:rsidRDefault="004F6AEC" w:rsidP="004F6AEC">
      <w:pPr>
        <w:pStyle w:val="Akapitzlist"/>
        <w:rPr>
          <w:sz w:val="28"/>
          <w:szCs w:val="28"/>
        </w:rPr>
      </w:pPr>
      <w:r w:rsidRPr="004F6AEC">
        <w:rPr>
          <w:sz w:val="28"/>
          <w:szCs w:val="28"/>
        </w:rPr>
        <w:t xml:space="preserve"> </w:t>
      </w:r>
    </w:p>
    <w:sectPr w:rsidR="004F6AEC" w:rsidRPr="004F6AE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4661DF"/>
    <w:multiLevelType w:val="hybridMultilevel"/>
    <w:tmpl w:val="CB18F3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MDawMDKxtDQyM7NQ0lEKTi0uzszPAykwrAUAqTkVVywAAAA="/>
  </w:docVars>
  <w:rsids>
    <w:rsidRoot w:val="002D61B1"/>
    <w:rsid w:val="001416C7"/>
    <w:rsid w:val="002D61B1"/>
    <w:rsid w:val="004216F4"/>
    <w:rsid w:val="004E3338"/>
    <w:rsid w:val="004F6AEC"/>
    <w:rsid w:val="00786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570D6"/>
  <w15:chartTrackingRefBased/>
  <w15:docId w15:val="{9AC7C3B4-513F-4173-AC49-2B1978F3B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D61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52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ł Bartczuk</dc:creator>
  <cp:keywords/>
  <dc:description/>
  <cp:lastModifiedBy>Rafał Bartczuk</cp:lastModifiedBy>
  <cp:revision>1</cp:revision>
  <dcterms:created xsi:type="dcterms:W3CDTF">2021-08-25T16:37:00Z</dcterms:created>
  <dcterms:modified xsi:type="dcterms:W3CDTF">2021-08-25T17:12:00Z</dcterms:modified>
</cp:coreProperties>
</file>